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1</w:t>
      </w:r>
      <w:r>
        <w:t xml:space="preserve"> </w:t>
      </w:r>
      <w:r>
        <w:t xml:space="preserve">พ.ค.</w:t>
      </w:r>
      <w:r>
        <w:t xml:space="preserve"> </w:t>
      </w:r>
      <w:r>
        <w:t xml:space="preserve">64)</w:t>
      </w:r>
    </w:p>
    <w:p>
      <w:pPr>
        <w:pStyle w:val="Date"/>
      </w:pPr>
      <w:r>
        <w:t xml:space="preserve">วันจันทร์ที่</w:t>
      </w:r>
      <w:r>
        <w:t xml:space="preserve"> </w:t>
      </w:r>
      <w:r>
        <w:t xml:space="preserve">31</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ผ่านก็จะต้องอีกฉบับ // ใช่ครับ ลาออกนะครับ มันก็มีช่องทางของมัน // มาดูข่าวเศรษฐกิจวันนี้กันบ้างนะคะ การลงทุนในวันนี้ตลาดหุ้นไทยก็ยังคงเคลื่อนไหวผันผวน ประเทศ ขณะที่ตลาดหุ้นเอเชียค่ะ เช้านี้เคลื่อนไหวในแนวลบทั้งเช้าวันนี้เลยค่ะ เริ่มที่ NIKEนะคะ วันนี้ปิดที่ 28,851.79 จุด หางสิงฮ่องกงนะคะ .85 จุด ปรับตัวลดลงไป 145.56 จุด ค่ะ เซี่ยงไฮ้คอมโพสินปิดที่ 3,53.16 จุด ส่วนตลาดหุ้นไทยนะคะ วันนี้ติดอยู่ที่ 1,587.17 จุด บวกเพิ่มขึ้นมา 5.19 จุด การซื้อ-ขาย กว่า 33,000 ล้านบาทค่ะ มาดูราคาน้ำมันดิบกันบ้างนะคะ ลดลงไป 53 เซ็น BRENT LONDON ค่ะ ปิดที่ 69 เหรียญ 63 เซน บวกเพิ่มมา 17 เซน เหรียญ 63 เซ็นบวกเพิ่มขึ้นมา 1.12 เปอร์เซ็นต์ค่ะ ราคาทองคำเช้านี้ค่ะท่านผู้ชม ประกาศของสมาคมค้าทองคำครั้งที่ 1 นะคะ ทองคำแท่งขายออก8,100 บาท ขายออก 28,100 บาท ส่วนทองรูปพรรณวันนี้ รับซื้อบาทละ 27,759 บาทละ 28,700 บาทค่ะ // ตรวจสอบสภาพอากาศกันต่อเลยนะครับ กับสถานีอากาศ NBT ครับ // ช่วงนี้มาติดตามรับชมข่าวต่างประเทสนะคะ ผู้นำสหรัฐฯ ที่เตรียมกดดันผู้นำรัสเซียเหตละเมิดสิทธิมนุษยชนค่ะ ทางประธานาธิบดี โจ ไบเดน ของสหรัฐฯ ประกาศกดดันให้ประธานาธิบดี ระหว่างพบปะกันในเดือนหน้านี้ โดยใจความตอนหนึ่งในสุนทรพจน์ของไบเดน ในวันที่ระลึกที่พลีชีพในสงคราม ซึ่งเป็นวันยุด ของสหรัฐฯ ระบุว่าเขาจะพบประธานาธิบดีบลูติน นครเจนีวา และเขาจะแสดงให้เห็นอย่างชัดเจนว่าสหรัฐฯ จะไม่ปล่อยให้ผู้นำรัสเซียกระทำการละเมิดลิขสิทธิ์อีกต่อไป ทำเนียบขาวเดินหน้าจัดการประชุมสุดยอดระหว่างผู้นำชาติทั้ง 2 ความสัมพันธ์ความตรึงเครียดออกมาเปิดเผยว่า หน่วยงานของสหรัฐฯหลายแห่งถูกโนเบเลียม ซึ่งเป็น Hacker ที่ได้รับการสนับสนุนจากรัสเซียล้วงข้อมูลไปเมื่อปีทยังกล่าวหารัสเซียตลอดจนให้การสนับสนุนกลุ่มแบ่งแยกดินแดนในยูเครนอีกด้วย // ประชาชนในกรุงเบอร์ริยหลายเดือนครับ หลังอัตราการเกิด COVID-19 ทำให้รัฐบาลผ่อนคลายมาตรการตามลำดับ มาตรการตั้งแต่เดือนพฤษภาคมนะครับ ซึ่งเป็นการผ่อนคลายในขั้นแรก ซึ่ง ครบโดสแล้ว หรือว่าผู้ที่หายจากการป่วย COVID-19 แล้วเท่านั้น ต่อมารัฐบาลครับ ได้ขยายมาตรการผ่อนคลายประชาชนเป็น ลานเบียร์ โรงภาพยนตร์ และโรงละคร รายใหม่เมื่อวานนี้ 3,853 คนลดลงมากครับ แต่ว่ายอดผู้ติดเชื้อสะสมในประเทศ ตัวเลข ก็คือ 3,600,000 คน ส่วนตัวเลขผู้เสียชีวิต 88,000 คน // สำนักงานของนายกรัฐมนตรี เบอรริส จอห์นสัน เมื่อวานนี้ ว่า นายจอห์นสัน ได้เข้าร่วมพิธีสมรส แคลรี่ ไซมอน คู่หมั้นสาว ซึ่งจัดขึ้นอย่างเงืยบที่วิหารเวสมิเตอร์ โดยไม่มีการประกาศล่วงหน้า โดยสื่อรายงานว่าแขกได้รับเชิญในนาทีสุดท้าย และเจ้าหน้าที่ระดับสูงสำนักงานของนายจอร์นสันเองก็ไม่ทราบการจัดพิธีสมรส จำกัดการจัดพิธีสมรส โดยจัดงานได้ไม่เกิน 30 คน ดังนั้น ทั้งคู่จึงจะจัดงานแต่งงานร่วมกับครอบครัวและญาติมิตรอีกครั้งในฤดูร้อนปีหน้า นายจอนห์สันเข้ารับ เขาเข้ารับตำแหน่งนายกรัฐมนตรีปี 2012 และมีลูกชายด้วยกัน 1 คน โดย นายจอห์นสันเคยผ่านการสมรสมาแล้ว แล้วมีบุตรกับภรรยาคนก่อนทั้งหมด 4 คน // ดูความเคลื่อนไหวในแวดวงกีฬากันต่อเลยนะครับ กับคุณกุ้ง โสภิศ ครับ สวัสดีทั้ง 2 ท่านนะคะ // เชิญครับ // ขอบคุณค่ะ // สวัสดีค่ะ รับชมข่าวกีฬาวันนี้ค่ะ ความเคลื่อนไหวกันก่อน การแข่งขันฟุตบอลยูโรจะแข่งขันกันเดือนหน้านี้แล้วค่ะ ทำให้ทางบรรดาทีมชาติต่าง ๆ ทยอยประกาศรายชื่อนะคะ คิวล่าสุดที่จะเจอกับอิตาลีนะคะ ตัดตัวออกเหลือ 26 คนสุดท้ายเท่านั้นนะคะ ก็จะมีการประกาศรายชื่ออีกครั้งหนึ่งก่อน 00.00 น. วันพรุ่งนี้ค่ะ โรเบโต้ เทรนเนอร์ทีมชาติ แล้วนะคะ ก่อนที่จะตัดออกไป 2 คน เพื่อส่งรายชื่อ 26 คนสุดท้าย ให้กับทางยูฟ่า ก่อน 00.00 น. ของวันที่ 1 มิถุนายน นี้ หรือว่าวันพรุ่งนี้นั่นเอง มีผู้รักษาประตู 3 คนค่ะ มี ซีรีกู โตรีโน่ 10 คนนะคะ ฟรานเซสโก อเลสซานโด้ จากอินเตอร์ โจวานี เดราเลนโว เอเวอร์สันจากเชลซี แล้วก็มีนักเตะจากปาเลสไตน์ อเล็กซานโดร มีเรโอนาโด จาก อีก 1 คนจากรอนตาประกอบด้วย 8 คนนะคะ นิโกโล จากอินเตอร์ ไบรอัน คริสดันเต้ จากเซลซี มาโนเอล รวมไปถึงนักเตะจากโรมา มัตเตโอ เปสซีนา นะคะ แล้วก็มีอีกหนึ่งนักเตะโรม่า อย่างสเตฟาร์ดน เซนซีด้วย ค่ะ กองหน้ามี 7 คนค่ะ ที่ประกาศรายชื่อออกมาค่ะ มีอันเดีย เบลัตติ ของบาลิโนนะคะ ซานโซโลนะคะ มีเบนาสริโก้ ไบนัท เคอรี่ ชิโร มิโบดิเย ป๊อบปาโย โปลิกาโน อีก 1 นักเตะนาโปลีเหมือนกัน สำหรับทีมชาติอิตาลีเดี๋ยวจะมีโปรแกรมอุ่นเครื่อง 1 นัดนะคะ จะเจอกับเช็ค ขณะที่ทีมเชลซีนะคะ กุซือชาวเยอรมัน อีกคนหนึ่งก็จะมีการต่อสัญญาจากอลองเต้การ์เดียน สื่อดังของอังกฤษ เปิดเผยว่า ว่าเชลซีแชมป์ยูฟาแชมป์เปียนลีกนะคะ เตรียมจากโซมัส แฟรงแรมพาร์ตเมื่อเดือนที่ผ่านมา มีการเซ็นสัญญา 18 เดือน จะมีการขยาบสัญญาเพิ่มไปอีก 2 ปี นะคะ แล้วก็มีเงื่อนไขบวกเพิ่มอีก 1 ปี ด้วยค่ะ ก็น่าจะได้ข้อสรุปด้วยค่ะ โรมาโนนักข่าวคนดังก็ออกมารายงานข่าวกุนซือของเชลซีกำลังเข้าไปพูดคุยกับผู้บริของทีมแล้วก็จะมีการเซ็นสัญญาใหม่ภายในไม่กี่วันข้าให้กับอลองโก ตองเต้ หลังจากเจ้าตัวเป็นขุนกำลังสำคัญ ผงาดคว้าแชมป์ยูฟาแชมป์เปียนลีกนะคะ รอบชิงชนะเลิศ กองเต้ มาอยู่กับเชลซีปี 2016 คิดเป็นเงินไทยประมาณ 1,448 ล้านบาทนะคะ ตอนนี้กลายเป็นกำลังหลักของทีมเลยค่ะ ตอนนี้การแข่งขันเทนนิสแข่งขันแล้วนะคะ ผลงานของนาโอมิ นางากะ ส่วนโดมินิกทีมเสียดายค่ะ ตกรอบแรก ที่ฝรั่งเศสเปิดฉากชิงชัยกันแล้วนะคะ ศึกเฟซโอเชนในปารีสค่ะ ในรอบแรก ไปดูหญิงเดี่ยวกันก่อนเลยค่ะ ผลงานของนาโอมิ โอซากะ มืออันดับ 2 ของญี่ปุ่น เจอกับแพตทีเซีย จากโรมันนี เล่นได้ดีกว่าค่ะ ยิงวินเนอร์ไป 2 เซ็ตรวด 6 ต่อ 4 7 ต่อ 6 ส่งผลให้โอซากะผ่านเข้ารอบ 2 จะไปเจออันนา เมลิซา เนเบ็ตโต้มา 2 ต่อ 1 เซ็ตค่ะ เจตาลี มา 2 ต่อ 0 เซ็ต ค่ะ ขณะที่ชายเดี่ยวรอบแรกนะคะ โดมินิก อันดูคาม มือวางบ่อนจากแมตช์นี้ต้องบอกว่าสนุกค่ะ จากที่ตามหลัง 2 เซ็ตนะคะ กลับมาชนะโดมินิก 3 ต่อ 2 เซจต5 ต่อ 7 6 ต่อ 4 และสุดท้าย 6 ต่อ 4 ดวลกันมาราธอน 4 ชั่วโมงครึ่งเลยค่ะ ส่งผลให้อัลดูคาผ่านเข้ารอบ 2 รอเจอผู้ชนะ ระหว่างมืออันดับ 8 เดียโบนิส มือวางอันดับ 2 ของโลกจากอาร์เจนตินา ขยับไปดูกีฬากอล์ฟกันบ้างค่ะ ผลงานของ โคครัชเพื่อนร่วมชาติปาดหน้าแซงได้แชมป์ค่ะ อีก 1 กอล์ฟรายการใหญ่ค่ะ ในศึกชอฟชาเลนจ์ แข่งขันกันที่รัฐเท็กซัสของสหรัฐฯ นะคะ จบวันสุดท้าย ผลงานของเอีย อันเดอร์พา จบ 4 วันทำได้ชาวอเมริกัน ก็คือแล้วก็มีโปรจากสเปนอีก 1 คนด้วยค่ะ ทำให้ร่วมกัน ส่วนผลงานของโปรที่น่าสนใจกับอดีตมือ 1 ของโลก ชาวอังกฤษ จบที่ 4 อันเดอร์พาร์นะคะ ขณะที่จอร์ดน สปิสต์รายการนี้นะคะ แต่ว่าวันสุดท้ายโชว์ควงสวิงฟาดเสียเกินไปถึง 5 โบกี ค่ะ แต่ว่าเรียกคือได้ 2 เบอร์ดี จบ 18 หลุม ตีเกินไป 3 โอเวอร์พาร์ ลดเหลือมา 12 อันเดอร์ เป็นของเจสันโคครัชทำไป 6 เบอร์ดี แต่ทำเสียไป 6 โบกีเลย กอลล์อีเว่นพาร์ 14 อันเดอร์พา ปาดหน้าแชมป์ อาชีพของโปรวัย 36 ปีด้วยนะคะ หลังจากเขาได้แชมป์ CJ CUP เมื่อปีที่แล้วค่ะ ก็รับเงินรางวัลแชมป์ไปประมาณ 42,200,000 บาท เลยค่ะ ส่วนการแข่งขันจักรยานทางไกล GELO DITALAI ในวันสุดท้ายค่ะ แข่งขันแบบจับเวลา ออกสตาร์ตทีละคัน ผลงานของเอแกนเบอร์นานปี 2019 จากทีมเอเนออส คานาเดีย เป็นผู้นำนะคะ ปั่นประคองตัวรักษาเวลาค่ะ แล้วก็คว้าแชมป์ไปครอง ด้วยเวลาอันดับ1.29 นาที นี่เป็นของฟีลีโอ กานา ซึ่งหลังจากนี้นะคะ เบอร์นาลที่ผงาดคว้าแชมป์อิตาลี กรุงโตเกียวด้วยค่ะ แต่ว่าล่าสุดเจ้าตัวยังไม่แน่ใจว่าจะได้ไปแข่งขันที่ญี่ปุ่นหรือเปล่าค่ะ สถานการณ์การแพร่ระบาดของไวรัส COVID ค่ะ</w:t>
      </w:r>
    </w:p>
    <w:p>
      <w:pPr>
        <w:pStyle w:val="BodyText"/>
      </w:pPr>
      <w:r>
        <w:t xml:space="preserve">[ภาษาต่างประเทศ] ค่ะ และนี่ก็คือทั้งหมดของข่าวกีฬาที่นำมาวันนี้ค่ะ // ครับ ขอบคุณครับ // คุณผู้ชมคะ และส่งท้ายวันนี้ ข่าวภาคเที่ยงวันนี้นะคะ ด้วยภาพการเต้นรำหมู่ในงานพร้อมของหนุ่มสาวรัสเซียที่จบมหาวิทยาลัย งานนี้ก็จัดขึ้นเป็นครั้งแรกในรอบ 2 ปีของเหตุการณ์การแพร่ระบาดของ COVID-19 ค่ะ // หมดเวลาขอบคุณสำหรับการติดตามรับชมครับ ทีมข่าว NBT ลาไปก่อน สวัสดีครับ // สวัสดีค่ะ</w:t>
      </w:r>
    </w:p>
    <w:p>
      <w:pPr>
        <w:pStyle w:val="BodyText"/>
      </w:pPr>
      <w:r>
        <w:t xml:space="preserve">[เสียงดนตรี]</w:t>
      </w:r>
    </w:p>
    <w:p>
      <w:pPr>
        <w:pStyle w:val="BodyText"/>
      </w:pPr>
      <w:r>
        <w:t xml:space="preserve">(คุณสุภนันท์) สวัสดีครับ ต้อนรับคุณผู้ชมทุกท่านเข้าสู่การแถลงข่าวของศูนย์บริหารสถานการณ์ COVID-19 หรือ ศบค. จากทำเนียบรัฐบาล ประจำวันจันทร์ที่ 31 พฤษภาคม 2564 วันนี้ยังตรงกับวันงดสูบบุหรี่โลกอีกด้วยนะครับ ซึ่งในช่วงท้ายของการแถลงนี่ วันนี้เราจะเชิญท่านรองศาสตราจารย์ นายแพทย์ นิพัฒ จากภาควิชาอายุรศาในฐานะของนายกสมาคมภูรเวชของประเทศไทยมาร่วมพูดคุยกัน ว่าเรื่องของการสูบบุหรี่นั้นเพิ่มความเสี่ยงในการติด COVID-19 มากน้อยแค่ไหน และกรณีที่ผู้สูบบุหรีและไปรต่อร่างกายอย่างไรกันบ้าง รวมทั้งเรื่องของโควิดกลายพันธุ์เพิ่มความรุนแรง ทำลายปอดมากน้อยแค่ไหน จะได้ร่วมพูดคุยกัน ในวันนี้ช่วงเช้าที่ผ่านมาอาจจะเห็นตัวเลข บางสื่ออาจจะทะลุ ภาพรวมของสถานการณ์ถ้ามาเจาะลึกในภาคต่าง ๆ ว่าเกิดการระบาดในพื้นที่ตรงไหนบ้าง ตรงไหนยังมีความกัลวงจากทาง ศบค. และสิ่งที่สำคัญที่สุด ก็คือว่าเราทุกคนจะมีส่วนร่วมในการควบคุมการแพร่ระบาดได้อย่างไร ศบค. นะครับ แพทย์หญิงอภิสมัย ศรีรังสรรค์ ขอเรียนเชิญครับ</w:t>
      </w:r>
    </w:p>
    <w:p>
      <w:pPr>
        <w:pStyle w:val="BodyText"/>
      </w:pPr>
      <w:r>
        <w:t xml:space="preserve">(แพทย์หญิงอภิสมัย) กราบสวัสดีพี่น้องประชาชนและสื่อมวลชนทุกท่านนะคะ พบกันวันนี้ วันจันทร์ที่ 31 พฤษภาคม วันงดสูบบุหรี มีความสำคัญกับสถานการณ์การแพร่ระบาดของ COVID-19 มาดูสถานการณ์รอบโลกนิดหนึ่งนะคะ สำหรับตัวเลขผู้ติดเชื้อสำหรับวันนี้มีบวกขึ้นไปเกือบ 400,000 รายทั่วโลกนะคะ อันดับประเ?สไ ค่ะ เมื่อเทียบกับสถานการณ์ทั้งโลก มาดูสถานการณ์รายวันนะคะ ของวันนี้ วันนี้นี่มีผู้ติดเชื้อทั้งสิ้น 5,485 รายนะคะ เป็นยอดจากเรือนจำ รายค่ะ แล้วก็มีการเดินทางจากต่างประเทศ 57 รายนะคะ ยอดผู้เสียชีวิตวันนี้ บวกอีก อีก 19 คนค่ะ ทำให้ยอดผู้เสียชีวิตสะสม 937 คนนะคะ ผู้ที่รักษาตัวอยู่ในโรงพยาบาลที่เราเป็นห่วง ก็คือมีอาการหนัก 1,233 ราย ใช้เครื่องช่วยหายใจ 390 ราย แล้ววันนี้มีผู้ที่กลับบ้านในกล่องสีเขียวนะคะ 3,101 ราย นิดหนึ่งนะคะ ซึ่งสิ่งที่เราพยายามในสไลด์ถัดไป ก็คือตัวเลขรวมค่ะ กทม. 1,356 นะคะ ถือได้ว่าเป็นตัวเลขสูงทีเดียวสำหรับ กทม. ปริมณฑลค่อนข้างสูงค่ะ 757 และจังหวัดอื่น ๆ อย่างที่ทุกท่านติดตามรายงาน การแพร่ระบาดในหลาย ๆ จังหวัดนะคะ ตัวเลขรวม 3,475 รายค่ะ ถ้าไปดูแยกตามลำดับ 10 อันดับทั่วประเทศนะคะ จะเห็นของนนทบุรียังเป็นอันดับ 2 นะคะ ซึ่งการรายงานแต่ละคลัสเตอร์แต่ละจังหวัด เดี๋ยวไล่ดูไปนะคะ สมุทรปราการ ยังเจอที่ ผลิตอาหารสำเร็จรูปจากสัตว์น้ำเนื้อสัตว์นะคะ ซึ่งมีทั้งคนงาน ทั้งชาวไทยและชาวเมียนมานะคะ ทั้งคอนโดมีเนียมรวมทั้งตลาด และชุมชน ในส่วนของสมุทรปราการ เคหะบางพลีอย่างนี้เป็นต้นนะคะ ก็ยังมีรายงานในส่วนของชุมชนแออัด ในส่วนของปทุมธานี ก็เป็นตลาดแอร์นะคะ ซึ่งยังมีการติดตามอย่างต่อเนื่อง รวมทั้งมีรายงานในลำลูกกานะคะ ชาวไทย ชาวเมียนมาร์ ชาวกัมพูชาก็มีผู้ที่ทำงานในโรงงานด้วยนะคะ ในส่วนของสระบุรีก็มีการกระจายอยู่ที่โรงงานแปรรูปเนื้อไก่เช่นกันนะคะ มีทั้งชาวไทย เป็นผู้ที่ทำงานในโรงงานนะคะ ในส่วนของเพชรบุรี ก็ยังคงติดตามอยู่ที่โรงงานผลิตชิ้นส่วนอิเล็กทรอนิกส์นะคะ ซึ่งมีหลายสัญชาติอยู่ในนั้น รวมทั้งชาวอินเดีย ที่ 7 นี่นะคะ มีโรงงานผลิตถุงมือแล้วก็เริ่มเห็นการแพร่ระบาดไปยังชุมชนอย่างต่อเนื่องด้วยนะคะ ชลบุรีมีหลัก ๆ ที่อำเภอเมืองนะคะ เป็นชาวไทย ชาวเมียนมาร์และกัมพูชา ศรีราชานะคะ เป็นตลาดสด แล้วก็มีรายงานสัมผัสในชุมชนด้วยเช่นกันนะคะ อันดับที่ 9 ฉะเชิงเทราเช่นกันค่ะ เป็นโรงงานชำแหละไก่ คลาย ๆ 1-8 ก่อนหน้านะคะ เป็นลักษณะโรงงานที่มีการอาศัยอยู่ร่วมกันทั้งหลาย ๆ เชื้อชาตินะคะ ในส่วนของ กทม. ก็เช่นกันนะคะ วันนี้ กทม. มีตัวเลขรายงาน นะคะ ซึ่งในทั้งหมดนี้นะคะ จากตัวเลขที่แบ่งแยก ถ้าเป็นการพบในโรงพยาบาล ส่วนใหญ่ตัวเลขจะเป็นคนไทยที่เดินเข้ารับการบริการนะคะ แต่ถ้าเป็นการคัดกรองเชิงรุกชุมชน โรงงานสถานประกอบการ ส่วนใหญ่ตัวเลขจะอยู๋ที่ชาวต่างชาตินะคะ แล้วก็วันนี้นะคะ กทม. มีรายงานเรื่องของคลัสเตอร์ที่ต้องเฝ้าระวังนะคะ มีที่พบใหม่เป็นบางนา แล้วก็สาทรนะคะ คลัสเตอร์ที่ติดตามนะคะ ก็มีหลายคลัสเตอร์ที่สถานการณ์ดีขึ้น ไม่พบรายงานผู้ติดเชื้อ บางคลัสเตอร์ก็เกิน 14 วันแล้วนะคะ ทาง กทม. ก็ได้รายงานความคีบหน้า แล้วก็ในส่วนที่ยังไม่พบเชื้อนะคะ เขตที่ยังมีการเฝ้าระวัง ตรวจคัดกรองเชิงรุก แล้วก็มีการพยายามที่จะเฝ้าระวังการควบคุมโรค เขตที่ยังไม่มีรายงานคลัสเตอร์ใหม่นะคะ ก็จะมีวังทองหลาง พระโขนง คันนายาว บางกอกใหญ่ บางบอน บางบอน หนองแขม สายไหม คันนายาว แล้วก็มีคลองสาน ก่อนหน้านี้ไม่มีนะคะ แต่ว่าตอนนี้มีการตรวจคัดกรองเชิงรุก ที่บางลำพูล่าง มีการรายงานติดเชื้อ 30 รายนะคะ ก็มีการพูดคุยกันในที่ประชุมวันนี้ค่ะ นี่นะคะ วันนี้ในที่ประชุมทาง Gistda ได้นำเสนอแผนภาพให้เห็นชัดเจน ลักษณะของการกระจายตัวของตลาด อย่างที่เรียนให้พี่น้องประชาชนได้ทราบ พื้นที่ตลาดทั้งหมด อันนี้คือนับเฉพาะที่ลงทะเบียนนะคะ ถือได้ว่าเป็นตลาดใหญ่ มีทั้งสิ้น 486 ตลาดนะคะ ถ้าสังเกตจุดเล็ก ๆ นิดหนึ่ง ที่เป็นสีขาว ๆ ทั่ว ๆ นี่นะคะ อันนี้เป็นจำนวนตลาดทั้งหมดที่ทาง GISDA นำมาแสดงเป็นจุดสีเทา ๆ นะคะ จุดสีน้ำเงินที่เห็นค่อนข้างเยอะ กระจุกอยู่ในส่วนกลางเป็นส่วนใหญ่นี่นะคะ อันนี้เป็นจุกทม. ได้มีการลงตรวจคัดกรองเชิงรุกแล้วนะคะ แล้วก็บางตลาดที่ยัง เรียกว่ายัง Active มีการพบรายงานอย่างต่อเนื่อง ก็ปรับเป็นสีน้ำเงินนะคะ จากสีขาวเป็นสีน้ำเงิน ถ้าเป็นสีน้ำเงินแล้วมีสีดำอยู่ตรงกลาง มองเห็นยากนิดหนึ่งนะคะ อันนั้นนี่ เป็นจุดตรวจที่ กทม. ตอนนี้นี่ตั้งเป็นสถานที่ตรวจนะคะ เพื่อที่จะระดมการตรวจให้มีประสิทธิภาพมากขึค้มีการสุ่มตรวจน้ำลายอย่างนี้เป็นต้นนะคะ ตรงนี้ นำเสนอให้พี่น้องประชาชนได้เห็ภาพ สีแดงก็ยังเป็นพื้นที่ที่มีการระบาดหนักอยู่นะคะ หมายความว่า มีปริมาณการติดเชื้อสูง ก็ยังมีการค้นพบจากการคัดกรองเชิงรุกรายวัน จะเห็นลักษณะเป็นไข่แดงนะคะ มีการกระจุกตัวอยู่ในพื้นที่ส่วนกลาง แต่อย่างไรก็ตามนี่ กทม. บอกว่า ถึงแม้ยังไม่มีรายงานก็ต้องระดมตรวจด้วยนะคะ วันนี้ที่ประชุมก็มีความเป็นห่วงแล้วก็ขอให้ กทม. พิจารณานะคะ ว่าจำเป็นต้องขอความช่วยเหลือในเรื่องของการระดมตรวจแค่ไหนอย่างไร ในพื้นที่ไหนอย่างนี้เป็นต้นนะคะ หลัก ๆ ก็คือคัดแยกความรุนแรงแล้วก็ส่งเข้าสู่ระบบการดูแลรักษา กับส่วนที่ยังไม่เกิดการระบาดนะคะ แล้วก็เฝ้าระวังแล้วก็ทำให้มีลักษณะที่ปลอดภัยนะคะ มีสิ่งที่ทางพี่น้องประชาชนฝากมานิดหนึ่งนะคะ คือ เมื่อวานนี้นะคะ มีการรายงานในส่วนของห้วยขวาง ขออนุญาตเรียนทำความเข้าใจกับพี่น้องประชาชนนิดหนึ่งค่ะ คือ การระบาดที่ห่วยขวางที่ กทม. รายงานวันที่ 29 พฤษภาคม เมื่อวานนะคะ ขอเน้นย้ำค่ะ ว่าเป็นชุมชนโรงปูนและแคมป์ก่อสร้างนะคะ แต่ว่าอย่างไรก็ตามนี่ กทม. ลงตรวจการคัดการคัดกรองเชิงรุกในพื้นที่ตลาดด้วยนะคะ นั้นมาจากโรงปูนและแคมป์ก่อสร้างไม่ใช่ตลาดห้วยขวางนะคะ ขออนุญาตเรียนย้ำเพื่อทำความเข้าใจ เพราะว่าพี่น้องประชาชนก็ถามเข้ามาเป็นกังวลว่าสามารถที่จะไปตลาดได้หรือไม่นะคะ อยากจะเน้นว่า ตลาดในชุมชนของท่านคควรจะมีความร่วมไม้ร่วมมือ ทั้งภาคของประชาชน เจ้าของตลาด พี่ค้าแม่ค้าในตลาด เราเป็นคนที่ช่วยกันตรวจสอบตลาดของเราเองได้ค่ะ มาตรการที่ปลอดภัย ก็จะเป็นการทำให้เกิดความเชื่อมั่นนะคะ ผู้ใช้ตลาดก็จะดูแลตัวเอง สวมหน้ากากอนามัยตลอดเวลา แล้วก็รักษาระยะห่าง มีจุดแอลกอฮอล การทำบัญชีผู้ค้าผู้ขายอย่างนี้เป็นต้น ทุกตลาด สามารถเข้าไปดูมาตรการ Thai Stop COVID นะคะ เพื่อทำให้ตลาดเป็นที่ปลอดภัยได้ วันนี้ที่ประชุม ศบค. มีการพูดคุย ในกรณีโรงงานผลิตอาหาร อย่างเช่น โรงงานชำแหละไก่นะคะ การรายงานทั้งจังหวัดฉะเชิงเทรา สระบุรีนะคะ และวันนี้มีการตั้ง ว่ามีการตั้งข้อสังเกตว่าต้องมีการทบทวนนะคะ ว่ามีปัจจัยอะไรเป็นปัจจัยร่วม ยกตัวอย่างเช่น มีการตั้งข้อสังเกตว่าเป็นไปได้หรือไม่ว่าพนักงานที่ทำงานต่าง ๆ เหล่านี้ อาจจะอาศัยอยู่ในที่พัก หอพักเดียวกัน โรงงานที่ 1 ไปโรงงานที่ 2 ก็เกิดการแพร่เชื้อ หรือมีการพูดคุยกันในเรื่องของ sub contract ค่ะ หรือว่าอาจจะเป็นคนที่ดูแลคนงาน คนกลุ่มนี้ก็หน้าที่พาแรงงานนะคะ อาจจะพานำส่งจากโรงงานที่ 1 ไปโรงงานที่ 2 ก็คงจะต้องไปดูมาตรการเว้นระยะในขณะที่มีการเดินทางหรือว่ามีการดูแลคนงานที่เข้าไปทำในสถานประกอบการ อย่างไรก็ตามนะคะ คงต้องมีการหารือกันทั้งกรมควบคุมโรค กระทรวงสาธารณสุข กระทรวงแรงงาน รวมทั้งกระทรวงอุตสาหกรรมนะคะ เพื่อหามาตรการที่จะทำให้โรงงานปลอดภัย และนำไปสู่สินค้าปลอดภัยสำหรับผู้บริโภคด้วยค่ะ สุดท้ายนะคะ เนื่องจากวันนี้นี่ เป็นวันงดสูบบุหรี่โลกนะคะ ก็ขออนุญาตเรียนนำข้อมูลจากองค์การอนามัยโลกนิดหนึ่งนะคะ ก็คือว่าวันงดสูบบุหรี่โลกนี่นะคะ องค์การอนามัยโลกได้มีการประกาศเมื่อวันที่ 28 พฤษภาคม ขอให้ประชาชนเลิกสูบบุหรี่เป็นลดความรุนแรง สถานการณ์ COVID-19 นะคะ โดยองค์การอนามัยโลกได้ระบุนะคะว่าผู้สูบบุหรี่เป็นผู้ทีผู้ที่มีความเสี่ยงต่อการติดเชื้อ COVID และนำไปสู่อาการรุนแรง และเสียชีวิตมากกว่าคนทั่วไป 50 เปอร์เซ็นต์ และสิ่งสำคัญนะคะ องค์การอนามัยโลกรายงานว่ามีผู้สูบบุหรี่ 1,100 ล้านคนทั่วโลก และมีผู้เสียชีวิตจากการสูบบุหรี่ไม่ต่ำกว่า และในจำนวนนี้ค่ะ 890,000 คน เสียชีวิตจากการสูดดมควันบุหรี่มือสอง ตัวเลขของประเทศไทยนะคะ รายงานโดยคณะแพทยศาสตร์รามาธิบดี 2560 นี่นะคะ พบรายงานคนไทยเสียชีวิตจากการสูบบุหรี่ 72,656 ราย แต่ตัวเลขรวมคนไทยสูบบุหรี่เกิน 10 ล้านนะคะ ไม่เคยลดลงค่ะ เพราะว่า เมื่อมีคนเสียชีวิตปีละ 70,000 ที่เป็นคนสูบบุหรี่หน้าใหม่เกิดขึ้นแต่ละปีเกิน 70,000 นะคะ โดยเฉพาะอย่างยิ่ง ที่น่าเป็นห่วง คืค่อนข้างไปทางวัยรุ่นและเป็นการสูบบุหรี่ไฟฟ้าค่ะ ในส่วนขององค์การอนามัยโลกได้รายงานนะคะ ว่าจากการสำรวจช่วงสถานการณ์แพร่ระบาดของ COVID-19 นี่นะคะ ทำให้คนจำนวนมากที่สูบบุหรี่เกิดความตั้งใจค่ะ มีความประสงค์ที่จะเลิกบุหรี่ สำคัญ และก็รู้ว่าบุหรี่นอกจากจะเสี่ยงต่อการติอดเชื้อ COVID และทำให้โรครุนแรงแล้วนี่ ยังเป็นเหตุส่วนใหญ่ของโรคปอด โรคหัวใจ และหลอดเลือด หรือรวมทั้งในแง่ของเศรษฐกิจนะคะ ในการใช้จ่ายในการซื้อบุหรี่ และเป็นการการสะท้อนให้เห็นว่าประชากรสุขภาพไม่ดี ประเทศก็พัฒนาได้ยากลำบากนะคะ การรณรงค์ที่สำคัญ องค์การอนามัยโลกนำร่องแล้ว 29 ประเทศนะคะ ด้วยหัวข้อ Commit แปลก็น่าจะเป็นปีนี้เลิกได้แน่นะคะ มีความตั้งใจที่จที่จะเข้าถึงเครื่องไม้เครื่องมือหรือว่าบริการที่ช่วยให้เขาเลิกบุหรี่ได้ บ้านเรานะคะ ก็มีคลินิกฟ้าใสกระจายอยู่ทั่วประเทศค่ะ ไปที่โรงพยาบาลใกล้บ้านของทุก ๆ ท่านก็จะมีแน่นะคะ ความสะดวก โทร. ฟรี 1600 Quick line สามารถที่จะปรึกษาในเรื่องของการเลิกบุหรี่ได้ รวมทั้งนะคะ เพื่อความมั่นคง ยั่งยืน ชุมชนเข้มแข็งปลอดบุหรี่ ทางเรื่องของแพทย์สภาและแพทยสมาคมก็ขอความร่วมมือนะคะ ไปในส่วนของจังหวัดที่จะช่วยกันรณรงค์ให้การเลิกบุหรี่เป็นวาระที่มีความสำคัญนะคะ บุหรี่นั้นมีความสำเร็จและยั่งยืนนะคะ การใช้กฎหมายนะคะ แต่ว่าขอเน้นย้ำให้มีการพัฒนาระบบให้บริการเลิกบุหรี่นะคะ และก็ข่าวที่น่ายินดีค่ะ ก็คือว่าปีนี้นะคะ สมาคมแห่งประเทศไทยก็ได้รับรางวัลจากองค์การอนามัยโลกนะคะ ในเรื่องของการรณรงค์ช่วยคนไทยเลิกบุหรี่ได้อย่างมีคุณค่านะคะ ในส่วนของประเทศ ตะวันออกเฉียงใต้นะคะ ก็คงฝากไว้ในรายละเอียดเท่านี้ค่ะ ประเด็นคำถามเพิ่มเติม คุณหมอมีอะไรจะฝากทิ้งท้ายไหมครับ</w:t>
      </w:r>
    </w:p>
    <w:p>
      <w:pPr>
        <w:pStyle w:val="BodyText"/>
      </w:pPr>
      <w:r>
        <w:t xml:space="preserve">(แพทย์หญิงอภิสมัย) สุดท้ายก็คงจะเน้นย้ำไปที่บุคลากรทางการแพทย์นคะะ มาทุก ๆ ครั้งค่ะ ว่าเราเห็นบุคลากรทางการแพทย์ทำงานเหน็ดเหนื่อย แล้วก็มีความเสี่ยง อยากให้ทุกท่านได้ตระหนักถึงความสำคัญของท่านเอง แล้วก็ดูแลตัวท่านเองนะคะ และตอนนี้ ก็คือขอให้พี่น้องประชาชนดูแลบุคลากรทางการแพทย์ค่ะ โดปกป้องพวกเขา โดยการไม่ปกปิดข้อมูลนะคะ ก็จะทำให้สถานการณ์การดูแลผู้ป่วยเป็นอย่างมีประสิทธิภาพค่ะ ขอบพระคุณ</w:t>
      </w:r>
    </w:p>
    <w:p>
      <w:pPr>
        <w:pStyle w:val="BodyText"/>
      </w:pPr>
      <w:r>
        <w:t xml:space="preserve">(คุณสุภนันท์) ครับ ขอขอบคุณนะครับ ท่านโฆษกศบค. นะครับ แพทย์หญิงอภิสมัย ศรีรังสรรค์มานำเรียนตัวเลขที่หลายท่านเห็นกันไปก่อนตั้งแต่ช่วงเช้า ๆ นะครับ จากเพจของศูนย์ข้อมเนื่องจากว่าตัวเลขนั้นค่อนข้างจะสูงพอสมควรแต่หากมาทำความเข้าใจแล้วนะครับ เราจะเห็นภาพรวมของสถานการณ์การระบาดในแต่ละพื้นที่ ก็จะเป็นอุปกรณ์เครื่องไม้เครื่องมือหนึ่งในการประเมินครับ ก็จะระมัดระวังก็จะมีความเข้มข้นไปตามลักษณะขอนะครับ ลำดับต่อไปเป็นการแถลงข่าวเพื่อสื่อสารกับชาวต่างชาติในภาคภาษาอังกฤษนะครับ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ขอบคุณนะครับ ท่านณัฐภาณุ นพคุณ รองอธิบดีกรมสารนิเทศและรองโฆษกกระทรวงการต่างประเทศนะครับ คุณผู้ชมครับ และเนื่องในโอกาสวันนี้วันงดสูบบุหรี่โลกนะครับ อย่างที่ท่านณัฐภาณุก็ดี ก็คือเรื่องของความรุนแรงจากผู้ที่สูบบุหรี่แล้วไปรับเชื้อ COVID แล้วความเสี่ยงที่เพิ่มขึ้น ที่เป็นผู้สูบบุหรี่กับผู้ที่ติดเชื้อ COVID-19 วันนี้ทางรายการพิเศษ CoVID-19 เราจะได้พูดคุยกันนะครับ กับท่านรองศาสตราจารย์นายแพทย์นะครับ จากภาควิชาอายุรศาสตร์ จากมหาวิทยาลัยมหิดล ในฐานะของนายกสมาคมอุรเวชช์แห่งประเทศไทย ในพระบรมราชูปถัมภ์</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1 พ.ค. 64)</dc:title>
  <dc:creator/>
  <cp:keywords/>
  <dcterms:created xsi:type="dcterms:W3CDTF">2021-05-31T06:37:47Z</dcterms:created>
  <dcterms:modified xsi:type="dcterms:W3CDTF">2021-05-31T06: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1 พฤษภาคม 2564 เวลา 12.10 น.</vt:lpwstr>
  </property>
  <property fmtid="{D5CDD505-2E9C-101B-9397-08002B2CF9AE}" pid="3" name="subtitle">
    <vt:lpwstr/>
  </property>
</Properties>
</file>